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D0F90" w14:textId="7A7E79BA" w:rsidR="0066518B" w:rsidRDefault="00074D6B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CAB6D1" wp14:editId="73D466E7">
                <wp:simplePos x="0" y="0"/>
                <wp:positionH relativeFrom="column">
                  <wp:posOffset>-459105</wp:posOffset>
                </wp:positionH>
                <wp:positionV relativeFrom="paragraph">
                  <wp:posOffset>7327265</wp:posOffset>
                </wp:positionV>
                <wp:extent cx="2988310" cy="321310"/>
                <wp:effectExtent l="0" t="0" r="0" b="8890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F71B57" w14:textId="7BBADCB6" w:rsidR="00074D6B" w:rsidRPr="00074D6B" w:rsidRDefault="00BA56BD" w:rsidP="00074D6B">
                            <w:pPr>
                              <w:jc w:val="center"/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Your URL here</w:t>
                            </w:r>
                          </w:p>
                          <w:p w14:paraId="5EE0C314" w14:textId="77777777" w:rsidR="00074D6B" w:rsidRPr="00074D6B" w:rsidRDefault="00074D6B" w:rsidP="00074D6B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CAB6D1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-36.15pt;margin-top:576.95pt;width:235.3pt;height:25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" filled="f" stroked="f">
                <v:textbox>
                  <w:txbxContent>
                    <w:p w14:paraId="6CF71B57" w14:textId="7BBADCB6" w:rsidR="00074D6B" w:rsidRPr="00074D6B" w:rsidRDefault="00BA56BD" w:rsidP="00074D6B">
                      <w:pPr>
                        <w:jc w:val="center"/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Your URL here</w:t>
                      </w:r>
                    </w:p>
                    <w:p w14:paraId="5EE0C314" w14:textId="77777777" w:rsidR="00074D6B" w:rsidRPr="00074D6B" w:rsidRDefault="00074D6B" w:rsidP="00074D6B">
                      <w:pPr>
                        <w:rPr>
                          <w:rFonts w:ascii="Verdana" w:hAnsi="Verdana"/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A1432E" w14:textId="77777777" w:rsidR="0066518B" w:rsidRPr="0066518B" w:rsidRDefault="0066518B" w:rsidP="0066518B"/>
    <w:p w14:paraId="2CAD675A" w14:textId="77777777" w:rsidR="0066518B" w:rsidRPr="0066518B" w:rsidRDefault="0066518B" w:rsidP="0066518B"/>
    <w:p w14:paraId="4C2F12E5" w14:textId="77777777" w:rsidR="0066518B" w:rsidRPr="0066518B" w:rsidRDefault="0066518B" w:rsidP="0066518B"/>
    <w:p w14:paraId="78A41EAA" w14:textId="77777777" w:rsidR="0066518B" w:rsidRPr="0066518B" w:rsidRDefault="0066518B" w:rsidP="0066518B"/>
    <w:p w14:paraId="72263D7E" w14:textId="77777777" w:rsidR="0066518B" w:rsidRPr="0066518B" w:rsidRDefault="0066518B" w:rsidP="0066518B"/>
    <w:p w14:paraId="0F9115A5" w14:textId="77777777" w:rsidR="0039127D" w:rsidRPr="002503EB" w:rsidRDefault="0039127D" w:rsidP="0039127D">
      <w:pPr>
        <w:shd w:val="clear" w:color="auto" w:fill="FFFFFF"/>
        <w:bidi/>
        <w:spacing w:line="300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rtl/>
          <w:lang w:val="en-CA" w:eastAsia="en-CA" w:bidi="ar-EG"/>
        </w:rPr>
      </w:pP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مرحبًا بكم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!</w:t>
      </w:r>
    </w:p>
    <w:p w14:paraId="4BF81EFA" w14:textId="77777777" w:rsidR="0039127D" w:rsidRPr="002503EB" w:rsidRDefault="0039127D" w:rsidP="0039127D">
      <w:pPr>
        <w:shd w:val="clear" w:color="auto" w:fill="FFFFFF"/>
        <w:bidi/>
        <w:spacing w:line="300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rtl/>
          <w:lang w:val="en-CA" w:eastAsia="en-CA" w:bidi="ar-EG"/>
        </w:rPr>
      </w:pP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 xml:space="preserve">يُعد نادي تي دي للقراءة الصيفية 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(</w:t>
      </w:r>
      <w:r w:rsidRPr="002503EB">
        <w:rPr>
          <w:rFonts w:ascii="Calibri" w:eastAsia="Times New Roman" w:hAnsi="Calibri" w:cs="Calibri"/>
          <w:color w:val="000000"/>
          <w:sz w:val="28"/>
          <w:szCs w:val="28"/>
          <w:lang w:val="en-CA" w:eastAsia="en-CA"/>
        </w:rPr>
        <w:t>TD Summer Reading Club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 xml:space="preserve">) 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أكبر برنامج قراءة ثنائي اللغة في كندا للأطفال من كافة الأعمار والاهتمامات والقدرات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.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 xml:space="preserve">  يتوافر هذا البرنامج المجاني في 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 xml:space="preserve">2000 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مكتبة عامة عبر كندا، ويسهل تضمينه في أية خطط صيفية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 xml:space="preserve">.  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ويحتفي النادي بالمؤلفين والرسّامين الكنديين والقصص الكندية، وهو يُلْهِم الأطفال لاستكشاف متعة القراءة بطريقتهم الخاصة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 xml:space="preserve">.  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وهذا الأمر له أهمية كبيرة لبناء الشغف بالقراءة طوال الحياة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.</w:t>
      </w:r>
    </w:p>
    <w:p w14:paraId="08C933F7" w14:textId="77777777" w:rsidR="0039127D" w:rsidRPr="002503EB" w:rsidRDefault="0039127D" w:rsidP="0039127D">
      <w:pPr>
        <w:shd w:val="clear" w:color="auto" w:fill="FFFFFF"/>
        <w:bidi/>
        <w:spacing w:line="300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rtl/>
          <w:lang w:val="en-CA" w:eastAsia="en-CA" w:bidi="ar-EG"/>
        </w:rPr>
      </w:pPr>
    </w:p>
    <w:p w14:paraId="29DB47B9" w14:textId="77777777" w:rsidR="0039127D" w:rsidRPr="002503EB" w:rsidRDefault="0039127D" w:rsidP="0039127D">
      <w:pPr>
        <w:shd w:val="clear" w:color="auto" w:fill="FFFFFF"/>
        <w:bidi/>
        <w:spacing w:line="300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rtl/>
          <w:lang w:val="en-CA" w:eastAsia="en-CA" w:bidi="ar-EG"/>
        </w:rPr>
      </w:pP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 xml:space="preserve">يمكن للأطفال المشاركة في أي مكان 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-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 xml:space="preserve"> سواء في المكتبات العامة المحلية في جميع أنحاء كندا أو في البيت أو على شبكة الإنترنت أو في أي مكان يأخذهم إليه الصيف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.</w:t>
      </w:r>
    </w:p>
    <w:p w14:paraId="5C5B5880" w14:textId="77777777" w:rsidR="0039127D" w:rsidRPr="002503EB" w:rsidRDefault="0039127D" w:rsidP="0039127D">
      <w:pPr>
        <w:shd w:val="clear" w:color="auto" w:fill="FFFFFF"/>
        <w:bidi/>
        <w:spacing w:line="300" w:lineRule="atLeast"/>
        <w:jc w:val="both"/>
        <w:rPr>
          <w:rFonts w:ascii="Arial" w:eastAsia="Times New Roman" w:hAnsi="Arial" w:cs="Arial"/>
          <w:color w:val="000000"/>
          <w:sz w:val="28"/>
          <w:szCs w:val="28"/>
          <w:rtl/>
          <w:lang w:val="en-CA" w:eastAsia="en-CA"/>
        </w:rPr>
      </w:pPr>
    </w:p>
    <w:p w14:paraId="375F0D9A" w14:textId="77777777" w:rsidR="0039127D" w:rsidRPr="002503EB" w:rsidRDefault="0039127D" w:rsidP="0039127D">
      <w:pPr>
        <w:shd w:val="clear" w:color="auto" w:fill="FFFFFF"/>
        <w:bidi/>
        <w:spacing w:line="300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rtl/>
          <w:lang w:val="en-CA" w:eastAsia="en-CA" w:bidi="ar-EG"/>
        </w:rPr>
      </w:pP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يمكن للأطفال أن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:</w:t>
      </w:r>
    </w:p>
    <w:p w14:paraId="5499A463" w14:textId="77777777" w:rsidR="0039127D" w:rsidRPr="002503EB" w:rsidRDefault="0039127D" w:rsidP="0039127D">
      <w:pPr>
        <w:bidi/>
        <w:spacing w:line="259" w:lineRule="auto"/>
        <w:jc w:val="both"/>
        <w:rPr>
          <w:rFonts w:ascii="Calibri" w:eastAsia="Calibri" w:hAnsi="Calibri" w:cs="Calibri"/>
          <w:color w:val="000000"/>
          <w:sz w:val="28"/>
          <w:szCs w:val="28"/>
          <w:rtl/>
          <w:lang w:val="en-CA" w:eastAsia="en-US" w:bidi="ar-EG"/>
        </w:rPr>
      </w:pPr>
    </w:p>
    <w:p w14:paraId="254442D5" w14:textId="77777777" w:rsidR="0039127D" w:rsidRPr="002503EB" w:rsidRDefault="0039127D" w:rsidP="0039127D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جدوا أشياء رائعة لقراءتها</w:t>
      </w:r>
    </w:p>
    <w:p w14:paraId="46C4A930" w14:textId="77777777" w:rsidR="0039127D" w:rsidRPr="002503EB" w:rsidRDefault="0039127D" w:rsidP="0039127D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 xml:space="preserve">يتتبعوا قراءتهم </w:t>
      </w:r>
    </w:p>
    <w:p w14:paraId="019B7F0B" w14:textId="77777777" w:rsidR="0039127D" w:rsidRPr="002503EB" w:rsidRDefault="0039127D" w:rsidP="0039127D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تصلوا ويرتبطوا بالآخرين في جميع أنحاء البلد</w:t>
      </w:r>
    </w:p>
    <w:p w14:paraId="45656BFD" w14:textId="77777777" w:rsidR="0039127D" w:rsidRPr="002503EB" w:rsidRDefault="0039127D" w:rsidP="0039127D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قرأوا كتب على شبكة الإنترنت</w:t>
      </w:r>
    </w:p>
    <w:p w14:paraId="5EEC9C15" w14:textId="77777777" w:rsidR="0039127D" w:rsidRPr="002503EB" w:rsidRDefault="0039127D" w:rsidP="0039127D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نضموا للأنشطة</w:t>
      </w:r>
    </w:p>
    <w:p w14:paraId="362CA866" w14:textId="77777777" w:rsidR="0039127D" w:rsidRPr="002503EB" w:rsidRDefault="0039127D" w:rsidP="0039127D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جمعوا الملصقات</w:t>
      </w:r>
    </w:p>
    <w:p w14:paraId="6A451191" w14:textId="77777777" w:rsidR="0039127D" w:rsidRPr="002503EB" w:rsidRDefault="0039127D" w:rsidP="0039127D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كتبوا النكات والقصص ومراجعات الكتب والمزيد</w:t>
      </w:r>
      <w:r w:rsidRPr="002503EB">
        <w:rPr>
          <w:rFonts w:ascii="Calibri" w:eastAsia="Calibri" w:hAnsi="Calibri" w:cs="Calibri" w:hint="cs"/>
          <w:i/>
          <w:color w:val="000000"/>
          <w:sz w:val="28"/>
          <w:szCs w:val="28"/>
          <w:rtl/>
          <w:lang w:val="en-CA" w:eastAsia="en-US" w:bidi="ar-EG"/>
        </w:rPr>
        <w:t>!</w:t>
      </w:r>
    </w:p>
    <w:p w14:paraId="76BFD093" w14:textId="77777777" w:rsidR="0039127D" w:rsidRPr="002503EB" w:rsidRDefault="0039127D" w:rsidP="0039127D">
      <w:pPr>
        <w:bidi/>
        <w:spacing w:line="259" w:lineRule="auto"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 w:bidi="ar-EG"/>
        </w:rPr>
      </w:pPr>
    </w:p>
    <w:p w14:paraId="37B17CA2" w14:textId="77777777" w:rsidR="0039127D" w:rsidRPr="002503EB" w:rsidRDefault="0039127D" w:rsidP="0039127D">
      <w:pPr>
        <w:bidi/>
        <w:spacing w:line="259" w:lineRule="auto"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 w:bidi="ar-EG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وجد شيء ما للجميع، بما في ذلك الأطفال غير القادرين على قراءة المطبوعات، وأيضًا أطفال في سن ما قبل المدرسة وأسرهم</w:t>
      </w:r>
      <w:r w:rsidRPr="002503EB">
        <w:rPr>
          <w:rFonts w:ascii="Calibri" w:eastAsia="Calibri" w:hAnsi="Calibri" w:cs="Calibri" w:hint="cs"/>
          <w:i/>
          <w:color w:val="000000"/>
          <w:sz w:val="28"/>
          <w:szCs w:val="28"/>
          <w:rtl/>
          <w:lang w:val="en-CA" w:eastAsia="en-US" w:bidi="ar-EG"/>
        </w:rPr>
        <w:t>.</w:t>
      </w:r>
    </w:p>
    <w:p w14:paraId="2F07159D" w14:textId="77777777" w:rsidR="0039127D" w:rsidRPr="002503EB" w:rsidRDefault="0039127D" w:rsidP="0039127D">
      <w:pPr>
        <w:bidi/>
        <w:spacing w:line="259" w:lineRule="auto"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 w:bidi="ar-EG"/>
        </w:rPr>
      </w:pPr>
    </w:p>
    <w:p w14:paraId="3DD4FBCE" w14:textId="77777777" w:rsidR="0039127D" w:rsidRPr="002503EB" w:rsidRDefault="0039127D" w:rsidP="0039127D">
      <w:pPr>
        <w:bidi/>
        <w:spacing w:line="259" w:lineRule="auto"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 w:bidi="ar-EG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 xml:space="preserve">تحدّث إلى موظفي مكتبتك العامة المحلية هذا الصيف للتعرف على كيف يمكن لأسرتك الانضمام لنادي </w:t>
      </w:r>
      <w:r w:rsidRPr="002503EB">
        <w:rPr>
          <w:rFonts w:ascii="Calibri" w:eastAsia="Calibri" w:hAnsi="Calibri" w:cs="Times New Roman" w:hint="cs"/>
          <w:color w:val="000000"/>
          <w:sz w:val="28"/>
          <w:szCs w:val="28"/>
          <w:rtl/>
          <w:lang w:val="en-CA" w:eastAsia="en-US" w:bidi="ar-EG"/>
        </w:rPr>
        <w:t>تي دي للقراءة الصيفية والحصول على مواد مجانية</w:t>
      </w:r>
      <w:r w:rsidRPr="002503EB">
        <w:rPr>
          <w:rFonts w:ascii="Calibri" w:eastAsia="Calibri" w:hAnsi="Calibri" w:cs="Calibri" w:hint="cs"/>
          <w:color w:val="000000"/>
          <w:sz w:val="28"/>
          <w:szCs w:val="28"/>
          <w:rtl/>
          <w:lang w:val="en-CA" w:eastAsia="en-US" w:bidi="ar-EG"/>
        </w:rPr>
        <w:t>!</w:t>
      </w:r>
    </w:p>
    <w:p w14:paraId="10F498F1" w14:textId="064DE49C" w:rsidR="0066518B" w:rsidRPr="004B5A7F" w:rsidRDefault="0066518B" w:rsidP="0066518B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sz w:val="21"/>
          <w:szCs w:val="21"/>
          <w:lang w:val="es-ES_tradnl"/>
        </w:rPr>
      </w:pPr>
    </w:p>
    <w:p w14:paraId="129C16AB" w14:textId="77777777" w:rsidR="0066518B" w:rsidRPr="004B5A7F" w:rsidRDefault="0066518B" w:rsidP="0066518B">
      <w:pPr>
        <w:rPr>
          <w:lang w:val="es-ES_tradnl"/>
        </w:rPr>
      </w:pPr>
    </w:p>
    <w:p w14:paraId="091E4BAE" w14:textId="77777777" w:rsidR="0066518B" w:rsidRPr="004B5A7F" w:rsidRDefault="0066518B" w:rsidP="0066518B">
      <w:pPr>
        <w:rPr>
          <w:lang w:val="es-ES_tradnl"/>
        </w:rPr>
      </w:pPr>
    </w:p>
    <w:p w14:paraId="0D11239B" w14:textId="658FA801" w:rsidR="00881D6D" w:rsidRPr="0066518B" w:rsidRDefault="0066518B" w:rsidP="0066518B">
      <w:pPr>
        <w:tabs>
          <w:tab w:val="left" w:pos="1770"/>
        </w:tabs>
      </w:pPr>
      <w:r>
        <w:tab/>
      </w:r>
    </w:p>
    <w:sectPr w:rsidR="00881D6D" w:rsidRPr="0066518B" w:rsidSect="00881D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5E6627" w14:textId="77777777" w:rsidR="00DD1A86" w:rsidRDefault="00DD1A86" w:rsidP="00074D6B">
      <w:r>
        <w:separator/>
      </w:r>
    </w:p>
  </w:endnote>
  <w:endnote w:type="continuationSeparator" w:id="0">
    <w:p w14:paraId="6642CED2" w14:textId="77777777" w:rsidR="00DD1A86" w:rsidRDefault="00DD1A86" w:rsidP="0007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1EA088" w14:textId="77777777" w:rsidR="00DC1DD4" w:rsidRDefault="00DC1D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A6E4A5" w14:textId="77777777" w:rsidR="00DC1DD4" w:rsidRDefault="00DC1D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F4DD7E" w14:textId="77777777" w:rsidR="00DC1DD4" w:rsidRDefault="00DC1D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D39167" w14:textId="77777777" w:rsidR="00DD1A86" w:rsidRDefault="00DD1A86" w:rsidP="00074D6B">
      <w:r>
        <w:separator/>
      </w:r>
    </w:p>
  </w:footnote>
  <w:footnote w:type="continuationSeparator" w:id="0">
    <w:p w14:paraId="478E9F7D" w14:textId="77777777" w:rsidR="00DD1A86" w:rsidRDefault="00DD1A86" w:rsidP="00074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DD8B90" w14:textId="77777777" w:rsidR="00DC1DD4" w:rsidRDefault="00DC1D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6B5747" w14:textId="785C8949" w:rsidR="00074D6B" w:rsidRDefault="00074D6B" w:rsidP="00DC1DD4">
    <w:pPr>
      <w:pStyle w:val="Header"/>
      <w:tabs>
        <w:tab w:val="clear" w:pos="4536"/>
        <w:tab w:val="clear" w:pos="9072"/>
        <w:tab w:val="left" w:pos="1032"/>
        <w:tab w:val="left" w:pos="1657"/>
      </w:tabs>
    </w:pPr>
    <w:bookmarkStart w:id="0" w:name="_GoBack"/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2E5C5D5E" wp14:editId="0B7D62B9">
          <wp:simplePos x="0" y="0"/>
          <wp:positionH relativeFrom="page">
            <wp:align>right</wp:align>
          </wp:positionH>
          <wp:positionV relativeFrom="paragraph">
            <wp:posOffset>-448419</wp:posOffset>
          </wp:positionV>
          <wp:extent cx="7772399" cy="10058399"/>
          <wp:effectExtent l="0" t="0" r="635" b="63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7_TDSRC_InBranchFlyer_Letter_EN_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1005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  <w:r w:rsidR="00DC1DD4">
      <w:tab/>
    </w:r>
    <w:r w:rsidR="00DC1DD4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D5B9D" w14:textId="77777777" w:rsidR="00DC1DD4" w:rsidRDefault="00DC1D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63AD3"/>
    <w:multiLevelType w:val="hybridMultilevel"/>
    <w:tmpl w:val="E10E70C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LY0NTOxtDC0MDJT0lEKTi0uzszPAykwrAUA5JnpSywAAAA="/>
  </w:docVars>
  <w:rsids>
    <w:rsidRoot w:val="00074D6B"/>
    <w:rsid w:val="00074D6B"/>
    <w:rsid w:val="001D2645"/>
    <w:rsid w:val="002563D2"/>
    <w:rsid w:val="0039127D"/>
    <w:rsid w:val="0066518B"/>
    <w:rsid w:val="00745424"/>
    <w:rsid w:val="00881D6D"/>
    <w:rsid w:val="00A5572B"/>
    <w:rsid w:val="00A845FC"/>
    <w:rsid w:val="00BA56BD"/>
    <w:rsid w:val="00DC1DD4"/>
    <w:rsid w:val="00DD1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798EFE3"/>
  <w14:defaultImageDpi w14:val="330"/>
  <w15:docId w15:val="{E68F6640-54CD-4ECC-A24C-5BD33B9BE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4D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D6B"/>
    <w:rPr>
      <w:rFonts w:ascii="Lucida Grande" w:hAnsi="Lucida Grande" w:cs="Lucida Grande"/>
      <w:sz w:val="18"/>
      <w:szCs w:val="18"/>
    </w:rPr>
  </w:style>
  <w:style w:type="paragraph" w:customStyle="1" w:styleId="Aucunstyle">
    <w:name w:val="[Aucun style]"/>
    <w:rsid w:val="00074D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D6B"/>
  </w:style>
  <w:style w:type="paragraph" w:styleId="Footer">
    <w:name w:val="footer"/>
    <w:basedOn w:val="Normal"/>
    <w:link w:val="Foot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D6B"/>
  </w:style>
  <w:style w:type="paragraph" w:styleId="NormalWeb">
    <w:name w:val="Normal (Web)"/>
    <w:basedOn w:val="Normal"/>
    <w:uiPriority w:val="99"/>
    <w:semiHidden/>
    <w:unhideWhenUsed/>
    <w:rsid w:val="0066518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ListParagraph">
    <w:name w:val="List Paragraph"/>
    <w:basedOn w:val="Normal"/>
    <w:uiPriority w:val="34"/>
    <w:qFormat/>
    <w:rsid w:val="0066518B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B648968-7CD8-47FD-8C71-1A2927EFB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Catania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ck Julien</dc:creator>
  <cp:keywords/>
  <dc:description/>
  <cp:lastModifiedBy>James Topping</cp:lastModifiedBy>
  <cp:revision>4</cp:revision>
  <dcterms:created xsi:type="dcterms:W3CDTF">2018-03-28T18:45:00Z</dcterms:created>
  <dcterms:modified xsi:type="dcterms:W3CDTF">2018-12-18T14:33:00Z</dcterms:modified>
</cp:coreProperties>
</file>